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F9F805E" w14:textId="77777777" w:rsidR="00EB4047" w:rsidRDefault="00DC6C11" w:rsidP="00BF5000">
      <w:pPr>
        <w:pStyle w:val="Heading1"/>
      </w:pPr>
      <w:r>
        <w:rPr>
          <w:rFonts w:ascii="National-Black"/>
          <w:b/>
          <w:noProof/>
          <w:color w:val="003976"/>
          <w:spacing w:val="7"/>
          <w:sz w:val="50"/>
        </w:rPr>
        <w:drawing>
          <wp:anchor distT="0" distB="0" distL="114300" distR="114300" simplePos="0" relativeHeight="251658240" behindDoc="0" locked="0" layoutInCell="1" allowOverlap="1" wp14:anchorId="0D3A9BE0" wp14:editId="47B75E87">
            <wp:simplePos x="0" y="0"/>
            <wp:positionH relativeFrom="page">
              <wp:posOffset>0</wp:posOffset>
            </wp:positionH>
            <wp:positionV relativeFrom="page">
              <wp:align>top</wp:align>
            </wp:positionV>
            <wp:extent cx="7900416" cy="1453896"/>
            <wp:effectExtent l="0" t="0" r="5715" b="0"/>
            <wp:wrapThrough wrapText="bothSides">
              <wp:wrapPolygon edited="0">
                <wp:start x="417" y="0"/>
                <wp:lineTo x="208" y="1982"/>
                <wp:lineTo x="0" y="4529"/>
                <wp:lineTo x="0" y="21232"/>
                <wp:lineTo x="21564" y="21232"/>
                <wp:lineTo x="21564" y="0"/>
                <wp:lineTo x="417" y="0"/>
              </wp:wrapPolygon>
            </wp:wrapThrough>
            <wp:docPr id="14" name="Picture 14" descr="Pittsburgh Institute of Aeronautics (PIA) logo and Kent State University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Pittsburgh Institute of Aeronautics (PIA) logo and Kent State University logo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900416" cy="145389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25630" w:rsidRPr="00A50C49">
        <w:t xml:space="preserve"> </w:t>
      </w:r>
    </w:p>
    <w:p w14:paraId="469306CF" w14:textId="3273CD80" w:rsidR="00425630" w:rsidRPr="00BF5000" w:rsidRDefault="00DC6C11" w:rsidP="00BF5000">
      <w:pPr>
        <w:pStyle w:val="Heading1"/>
        <w:rPr>
          <w:sz w:val="36"/>
          <w:szCs w:val="36"/>
        </w:rPr>
      </w:pPr>
      <w:r>
        <w:rPr>
          <w:sz w:val="36"/>
          <w:szCs w:val="36"/>
        </w:rPr>
        <w:t>Pittsburgh Institute of Aeronautics (PIA)</w:t>
      </w:r>
      <w:r w:rsidR="009F592E" w:rsidRPr="00BF5000">
        <w:rPr>
          <w:sz w:val="36"/>
          <w:szCs w:val="36"/>
        </w:rPr>
        <w:t xml:space="preserve"> t</w:t>
      </w:r>
      <w:r w:rsidR="00425630" w:rsidRPr="00BF5000">
        <w:rPr>
          <w:sz w:val="36"/>
          <w:szCs w:val="36"/>
        </w:rPr>
        <w:t>o The</w:t>
      </w:r>
      <w:r w:rsidR="00BF5000">
        <w:rPr>
          <w:sz w:val="36"/>
          <w:szCs w:val="36"/>
        </w:rPr>
        <w:t xml:space="preserve"> </w:t>
      </w:r>
      <w:r w:rsidR="00425630" w:rsidRPr="00BF5000">
        <w:rPr>
          <w:sz w:val="36"/>
          <w:szCs w:val="36"/>
        </w:rPr>
        <w:t xml:space="preserve">Associate </w:t>
      </w:r>
      <w:r w:rsidR="00BF5000" w:rsidRPr="00BF5000">
        <w:rPr>
          <w:sz w:val="36"/>
          <w:szCs w:val="36"/>
        </w:rPr>
        <w:t>of</w:t>
      </w:r>
      <w:r w:rsidR="00425630" w:rsidRPr="00BF5000">
        <w:rPr>
          <w:sz w:val="36"/>
          <w:szCs w:val="36"/>
        </w:rPr>
        <w:t xml:space="preserve"> Technical Study, Individualized Program</w:t>
      </w:r>
    </w:p>
    <w:p w14:paraId="6DAEAA45" w14:textId="77777777" w:rsidR="00406EE5" w:rsidRDefault="00406EE5" w:rsidP="00A50C49">
      <w:pPr>
        <w:spacing w:line="276" w:lineRule="auto"/>
        <w:rPr>
          <w:rFonts w:ascii="National Book" w:hAnsi="National Book" w:cs="Arial"/>
          <w:color w:val="002060"/>
          <w:sz w:val="20"/>
          <w:szCs w:val="20"/>
        </w:rPr>
      </w:pPr>
    </w:p>
    <w:p w14:paraId="03C64BBF" w14:textId="619C2C15" w:rsidR="00A50C49" w:rsidRPr="00015EEF" w:rsidRDefault="00DC6C11" w:rsidP="00EB4047">
      <w:pPr>
        <w:pStyle w:val="Heading2"/>
        <w:jc w:val="center"/>
      </w:pPr>
      <w:r>
        <w:t>Pittsburgh Institute of Aeronautics</w:t>
      </w:r>
      <w:r w:rsidR="007D3224" w:rsidRPr="00015EEF">
        <w:t>:</w:t>
      </w:r>
      <w:r w:rsidR="00A50C49" w:rsidRPr="00015EEF">
        <w:t xml:space="preserve"> </w:t>
      </w:r>
      <w:r w:rsidR="009F592E" w:rsidRPr="00015EEF">
        <w:t>Diploma</w:t>
      </w:r>
      <w:r>
        <w:t>/Certificate</w:t>
      </w:r>
      <w:r w:rsidR="00A50C49" w:rsidRPr="00015EEF">
        <w:t xml:space="preserve"> Program</w:t>
      </w:r>
    </w:p>
    <w:p w14:paraId="6954A3D8" w14:textId="77777777" w:rsidR="00A50C49" w:rsidRPr="006D2392" w:rsidRDefault="00A50C49" w:rsidP="00EB4047">
      <w:pPr>
        <w:pStyle w:val="Heading2"/>
        <w:jc w:val="center"/>
      </w:pPr>
      <w:r w:rsidRPr="00015EEF">
        <w:t>Kent State University: Associate of Technical Study, Individualized Program</w:t>
      </w:r>
    </w:p>
    <w:p w14:paraId="6F1E7DEB" w14:textId="77777777" w:rsidR="00A50C49" w:rsidRPr="006D2392" w:rsidRDefault="00A50C49" w:rsidP="00A50C49">
      <w:pPr>
        <w:spacing w:line="276" w:lineRule="auto"/>
        <w:rPr>
          <w:rFonts w:ascii="National Book" w:hAnsi="National Book" w:cs="Arial"/>
          <w:color w:val="002060"/>
          <w:sz w:val="20"/>
          <w:szCs w:val="20"/>
        </w:rPr>
      </w:pPr>
    </w:p>
    <w:tbl>
      <w:tblPr>
        <w:tblW w:w="10905" w:type="dxa"/>
        <w:tblInd w:w="-713" w:type="dxa"/>
        <w:tblLayout w:type="fixed"/>
        <w:tblLook w:val="01C0" w:firstRow="0" w:lastRow="1" w:firstColumn="1" w:lastColumn="1" w:noHBand="0" w:noVBand="0"/>
      </w:tblPr>
      <w:tblGrid>
        <w:gridCol w:w="4758"/>
        <w:gridCol w:w="653"/>
        <w:gridCol w:w="810"/>
        <w:gridCol w:w="4684"/>
      </w:tblGrid>
      <w:tr w:rsidR="006D2392" w:rsidRPr="006D2392" w14:paraId="2640822B" w14:textId="77777777" w:rsidTr="002F51C6">
        <w:trPr>
          <w:trHeight w:val="512"/>
          <w:tblHeader/>
        </w:trPr>
        <w:tc>
          <w:tcPr>
            <w:tcW w:w="4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FD18226" w14:textId="77777777" w:rsidR="00A50C49" w:rsidRPr="006D2392" w:rsidRDefault="00A50C49" w:rsidP="007E65F8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6"/>
                <w:szCs w:val="16"/>
              </w:rPr>
            </w:pPr>
            <w:r w:rsidRPr="006D2392">
              <w:rPr>
                <w:rFonts w:ascii="National Book" w:hAnsi="National Book" w:cs="Arial"/>
                <w:color w:val="002060"/>
                <w:sz w:val="16"/>
                <w:szCs w:val="16"/>
              </w:rPr>
              <w:t>Course Subject and Title</w:t>
            </w:r>
          </w:p>
        </w:tc>
        <w:tc>
          <w:tcPr>
            <w:tcW w:w="6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37AEDA8" w14:textId="77777777" w:rsidR="00A50C49" w:rsidRPr="006D2392" w:rsidRDefault="00A50C49" w:rsidP="007E65F8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6"/>
                <w:szCs w:val="16"/>
              </w:rPr>
            </w:pPr>
            <w:r w:rsidRPr="006D2392">
              <w:rPr>
                <w:rFonts w:ascii="National Book" w:hAnsi="National Book" w:cs="Arial"/>
                <w:color w:val="002060"/>
                <w:sz w:val="16"/>
                <w:szCs w:val="16"/>
              </w:rPr>
              <w:t>Credit</w:t>
            </w:r>
          </w:p>
          <w:p w14:paraId="3DFC17A1" w14:textId="77777777" w:rsidR="00A50C49" w:rsidRPr="006D2392" w:rsidRDefault="00A50C49" w:rsidP="007E65F8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6"/>
                <w:szCs w:val="16"/>
              </w:rPr>
            </w:pPr>
            <w:r w:rsidRPr="006D2392">
              <w:rPr>
                <w:rFonts w:ascii="National Book" w:hAnsi="National Book" w:cs="Arial"/>
                <w:color w:val="002060"/>
                <w:sz w:val="16"/>
                <w:szCs w:val="16"/>
              </w:rPr>
              <w:t>Hours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B234DEA" w14:textId="77777777" w:rsidR="00A50C49" w:rsidRPr="006D2392" w:rsidRDefault="00A50C49" w:rsidP="007E65F8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6"/>
                <w:szCs w:val="16"/>
              </w:rPr>
            </w:pPr>
            <w:r w:rsidRPr="006D2392">
              <w:rPr>
                <w:rFonts w:ascii="National Book" w:hAnsi="National Book" w:cs="Arial"/>
                <w:color w:val="002060"/>
                <w:sz w:val="16"/>
                <w:szCs w:val="16"/>
              </w:rPr>
              <w:t>Upper</w:t>
            </w:r>
          </w:p>
          <w:p w14:paraId="6470B5FD" w14:textId="27C4F56F" w:rsidR="00A50C49" w:rsidRPr="006D2392" w:rsidRDefault="00A50C49" w:rsidP="007E65F8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6"/>
                <w:szCs w:val="16"/>
              </w:rPr>
            </w:pPr>
            <w:r w:rsidRPr="006D2392">
              <w:rPr>
                <w:rFonts w:ascii="National Book" w:hAnsi="National Book" w:cs="Arial"/>
                <w:color w:val="002060"/>
                <w:sz w:val="16"/>
                <w:szCs w:val="16"/>
              </w:rPr>
              <w:t>Division</w:t>
            </w:r>
          </w:p>
        </w:tc>
        <w:tc>
          <w:tcPr>
            <w:tcW w:w="4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3029CA7" w14:textId="77777777" w:rsidR="00A50C49" w:rsidRPr="006D2392" w:rsidRDefault="00A50C49" w:rsidP="007E65F8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6"/>
                <w:szCs w:val="16"/>
              </w:rPr>
            </w:pPr>
            <w:r w:rsidRPr="006D2392">
              <w:rPr>
                <w:rFonts w:ascii="National Book" w:hAnsi="National Book" w:cs="Arial"/>
                <w:color w:val="002060"/>
                <w:sz w:val="16"/>
                <w:szCs w:val="16"/>
              </w:rPr>
              <w:t>Notes</w:t>
            </w:r>
          </w:p>
        </w:tc>
      </w:tr>
      <w:tr w:rsidR="006D2392" w:rsidRPr="006D2392" w14:paraId="7347C408" w14:textId="77777777" w:rsidTr="00015EEF">
        <w:trPr>
          <w:trHeight w:val="288"/>
        </w:trPr>
        <w:tc>
          <w:tcPr>
            <w:tcW w:w="1090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2060"/>
            <w:vAlign w:val="center"/>
            <w:hideMark/>
          </w:tcPr>
          <w:p w14:paraId="13CE7AC0" w14:textId="3578BB3E" w:rsidR="00A50C49" w:rsidRPr="006D2392" w:rsidRDefault="00DC6C11" w:rsidP="007E65F8">
            <w:pPr>
              <w:tabs>
                <w:tab w:val="left" w:pos="720"/>
              </w:tabs>
              <w:rPr>
                <w:rFonts w:ascii="National Book" w:hAnsi="National Book" w:cs="Arial"/>
                <w:color w:val="FFFFFF" w:themeColor="background1"/>
                <w:sz w:val="18"/>
                <w:szCs w:val="18"/>
              </w:rPr>
            </w:pPr>
            <w:r w:rsidRPr="00DC6C11">
              <w:rPr>
                <w:rFonts w:ascii="National Book" w:hAnsi="National Book" w:cs="Arial"/>
                <w:b/>
                <w:color w:val="FFFFFF" w:themeColor="background1"/>
                <w:sz w:val="20"/>
                <w:szCs w:val="20"/>
              </w:rPr>
              <w:t>Pittsburgh Institute of Aeronautics</w:t>
            </w:r>
            <w:r>
              <w:rPr>
                <w:rFonts w:ascii="National Book" w:hAnsi="National Book" w:cs="Arial"/>
                <w:b/>
                <w:color w:val="FFFFFF" w:themeColor="background1"/>
                <w:sz w:val="20"/>
                <w:szCs w:val="20"/>
              </w:rPr>
              <w:t xml:space="preserve"> (PIA)</w:t>
            </w:r>
          </w:p>
        </w:tc>
      </w:tr>
      <w:tr w:rsidR="006D2392" w:rsidRPr="006D2392" w14:paraId="0BBD3B17" w14:textId="77777777" w:rsidTr="00015EEF">
        <w:trPr>
          <w:trHeight w:val="288"/>
        </w:trPr>
        <w:tc>
          <w:tcPr>
            <w:tcW w:w="4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384E29" w14:textId="10C382EC" w:rsidR="00A50C49" w:rsidRPr="006D2392" w:rsidRDefault="009F592E" w:rsidP="007E65F8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>
              <w:rPr>
                <w:rFonts w:ascii="National Book" w:hAnsi="National Book" w:cs="Arial"/>
                <w:color w:val="002060"/>
                <w:sz w:val="18"/>
                <w:szCs w:val="18"/>
              </w:rPr>
              <w:t>Diploma</w:t>
            </w:r>
            <w:r w:rsidR="00A50C49" w:rsidRPr="006D2392">
              <w:rPr>
                <w:rFonts w:ascii="National Book" w:hAnsi="National Book" w:cs="Arial"/>
                <w:color w:val="002060"/>
                <w:sz w:val="18"/>
                <w:szCs w:val="18"/>
              </w:rPr>
              <w:t xml:space="preserve"> Program Completion</w:t>
            </w:r>
          </w:p>
        </w:tc>
        <w:tc>
          <w:tcPr>
            <w:tcW w:w="6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1B3A0F" w14:textId="77777777" w:rsidR="00A50C49" w:rsidRPr="006D2392" w:rsidRDefault="00A50C49" w:rsidP="007E65F8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6D2392">
              <w:rPr>
                <w:rFonts w:ascii="National Book" w:hAnsi="National Book" w:cs="Arial"/>
                <w:color w:val="002060"/>
                <w:sz w:val="18"/>
                <w:szCs w:val="18"/>
              </w:rPr>
              <w:t>30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8F3003" w14:textId="77777777" w:rsidR="00A50C49" w:rsidRPr="006D2392" w:rsidRDefault="00A50C49" w:rsidP="007E65F8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</w:p>
        </w:tc>
        <w:tc>
          <w:tcPr>
            <w:tcW w:w="4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319F67" w14:textId="00550B63" w:rsidR="00A50C49" w:rsidRPr="006D2392" w:rsidRDefault="00DC6C11" w:rsidP="007E65F8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DC6C11">
              <w:rPr>
                <w:rFonts w:ascii="National Book" w:hAnsi="National Book" w:cs="Arial"/>
                <w:color w:val="002060"/>
                <w:sz w:val="18"/>
                <w:szCs w:val="18"/>
              </w:rPr>
              <w:t>Documentation of diploma/certificate program completion. Diploma/certificate program hours must be greater than or equal to 1,900 clock hours.</w:t>
            </w:r>
          </w:p>
        </w:tc>
      </w:tr>
      <w:tr w:rsidR="006D2392" w:rsidRPr="006D2392" w14:paraId="48766C5C" w14:textId="77777777" w:rsidTr="00015EEF">
        <w:trPr>
          <w:trHeight w:val="288"/>
        </w:trPr>
        <w:tc>
          <w:tcPr>
            <w:tcW w:w="1090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2060"/>
            <w:vAlign w:val="center"/>
            <w:hideMark/>
          </w:tcPr>
          <w:p w14:paraId="7590A0D1" w14:textId="77777777" w:rsidR="00A50C49" w:rsidRPr="006D2392" w:rsidRDefault="00A50C49" w:rsidP="007E65F8">
            <w:pPr>
              <w:tabs>
                <w:tab w:val="left" w:pos="720"/>
              </w:tabs>
              <w:rPr>
                <w:rFonts w:ascii="National Book" w:hAnsi="National Book" w:cs="Arial"/>
                <w:b/>
                <w:color w:val="FFFFFF" w:themeColor="background1"/>
                <w:sz w:val="20"/>
                <w:szCs w:val="20"/>
              </w:rPr>
            </w:pPr>
            <w:r w:rsidRPr="006D2392">
              <w:rPr>
                <w:rFonts w:ascii="National Book" w:hAnsi="National Book" w:cs="Arial"/>
                <w:b/>
                <w:color w:val="FFFFFF" w:themeColor="background1"/>
                <w:sz w:val="20"/>
                <w:szCs w:val="20"/>
              </w:rPr>
              <w:t>Semester One: [15-16 Credit Hours] Kent State University</w:t>
            </w:r>
          </w:p>
        </w:tc>
      </w:tr>
      <w:tr w:rsidR="006D2392" w:rsidRPr="006D2392" w14:paraId="2C33E0CC" w14:textId="77777777" w:rsidTr="00015EEF">
        <w:trPr>
          <w:trHeight w:val="288"/>
        </w:trPr>
        <w:tc>
          <w:tcPr>
            <w:tcW w:w="4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27D7C6" w14:textId="6611F3A5" w:rsidR="00A50C49" w:rsidRPr="006D2392" w:rsidRDefault="00A50C49" w:rsidP="007E65F8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6D2392">
              <w:rPr>
                <w:rFonts w:ascii="National Book" w:hAnsi="National Book" w:cs="Arial"/>
                <w:color w:val="002060"/>
                <w:sz w:val="18"/>
                <w:szCs w:val="18"/>
              </w:rPr>
              <w:t>ENG 11011 College Writing</w:t>
            </w:r>
          </w:p>
        </w:tc>
        <w:tc>
          <w:tcPr>
            <w:tcW w:w="6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8D6BF2" w14:textId="77777777" w:rsidR="00A50C49" w:rsidRPr="006D2392" w:rsidRDefault="00A50C49" w:rsidP="007E65F8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6D2392">
              <w:rPr>
                <w:rFonts w:ascii="National Book" w:hAnsi="National Book" w:cs="Arial"/>
                <w:color w:val="002060"/>
                <w:sz w:val="18"/>
                <w:szCs w:val="18"/>
              </w:rPr>
              <w:t>3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72F26A" w14:textId="77777777" w:rsidR="00A50C49" w:rsidRPr="006D2392" w:rsidRDefault="00A50C49" w:rsidP="007E65F8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</w:p>
        </w:tc>
        <w:tc>
          <w:tcPr>
            <w:tcW w:w="4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5CAB2A2" w14:textId="77777777" w:rsidR="00A50C49" w:rsidRPr="006D2392" w:rsidRDefault="00A50C49" w:rsidP="007E65F8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6D2392">
              <w:rPr>
                <w:rFonts w:ascii="National Book" w:hAnsi="National Book" w:cs="Arial"/>
                <w:color w:val="002060"/>
                <w:sz w:val="18"/>
                <w:szCs w:val="18"/>
              </w:rPr>
              <w:t>Fulfills Kent Core Composition</w:t>
            </w:r>
          </w:p>
        </w:tc>
      </w:tr>
      <w:tr w:rsidR="006D2392" w:rsidRPr="006D2392" w14:paraId="754DB044" w14:textId="77777777" w:rsidTr="00015EEF">
        <w:trPr>
          <w:trHeight w:val="288"/>
        </w:trPr>
        <w:tc>
          <w:tcPr>
            <w:tcW w:w="4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D43B3D2" w14:textId="77777777" w:rsidR="00A50C49" w:rsidRPr="006D2392" w:rsidRDefault="00A50C49" w:rsidP="007E65F8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6D2392">
              <w:rPr>
                <w:rFonts w:ascii="National Book" w:hAnsi="National Book" w:cs="Arial"/>
                <w:color w:val="002060"/>
                <w:sz w:val="18"/>
                <w:szCs w:val="18"/>
              </w:rPr>
              <w:t>Kent Core Requirement</w:t>
            </w:r>
          </w:p>
        </w:tc>
        <w:tc>
          <w:tcPr>
            <w:tcW w:w="6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566499" w14:textId="77777777" w:rsidR="00A50C49" w:rsidRPr="006D2392" w:rsidRDefault="00A50C49" w:rsidP="007E65F8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6D2392">
              <w:rPr>
                <w:rFonts w:ascii="National Book" w:hAnsi="National Book" w:cs="Arial"/>
                <w:color w:val="002060"/>
                <w:sz w:val="18"/>
                <w:szCs w:val="18"/>
              </w:rPr>
              <w:t>3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5DE4DF" w14:textId="77777777" w:rsidR="00A50C49" w:rsidRPr="006D2392" w:rsidRDefault="00A50C49" w:rsidP="007E65F8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</w:p>
        </w:tc>
        <w:tc>
          <w:tcPr>
            <w:tcW w:w="4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222E0D" w14:textId="77777777" w:rsidR="00A50C49" w:rsidRPr="006D2392" w:rsidRDefault="00A50C49" w:rsidP="007E65F8">
            <w:pPr>
              <w:tabs>
                <w:tab w:val="left" w:pos="720"/>
              </w:tabs>
              <w:ind w:right="-108"/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6D2392">
              <w:rPr>
                <w:rFonts w:ascii="National Book" w:hAnsi="National Book" w:cs="Arial"/>
                <w:color w:val="002060"/>
                <w:sz w:val="18"/>
                <w:szCs w:val="18"/>
              </w:rPr>
              <w:t>Consult with an Academic Advisor</w:t>
            </w:r>
          </w:p>
        </w:tc>
      </w:tr>
      <w:tr w:rsidR="006D2392" w:rsidRPr="006D2392" w14:paraId="3D7828D1" w14:textId="77777777" w:rsidTr="00015EEF">
        <w:trPr>
          <w:trHeight w:val="288"/>
        </w:trPr>
        <w:tc>
          <w:tcPr>
            <w:tcW w:w="4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70112C" w14:textId="2D93AC8F" w:rsidR="00A50C49" w:rsidRPr="006D2392" w:rsidRDefault="00425630" w:rsidP="007E65F8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>
              <w:rPr>
                <w:rFonts w:ascii="National Book" w:hAnsi="National Book" w:cs="Arial"/>
                <w:color w:val="002060"/>
                <w:sz w:val="18"/>
                <w:szCs w:val="18"/>
              </w:rPr>
              <w:t>General</w:t>
            </w:r>
            <w:r w:rsidR="00A50C49" w:rsidRPr="006D2392">
              <w:rPr>
                <w:rFonts w:ascii="National Book" w:hAnsi="National Book" w:cs="Arial"/>
                <w:color w:val="002060"/>
                <w:sz w:val="18"/>
                <w:szCs w:val="18"/>
              </w:rPr>
              <w:t xml:space="preserve"> Electives</w:t>
            </w:r>
          </w:p>
        </w:tc>
        <w:tc>
          <w:tcPr>
            <w:tcW w:w="6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64F9130" w14:textId="77777777" w:rsidR="00A50C49" w:rsidRPr="006D2392" w:rsidRDefault="00A50C49" w:rsidP="007E65F8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6D2392">
              <w:rPr>
                <w:rFonts w:ascii="National Book" w:hAnsi="National Book" w:cs="Arial"/>
                <w:color w:val="002060"/>
                <w:sz w:val="18"/>
                <w:szCs w:val="18"/>
              </w:rPr>
              <w:t>9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81ADDC" w14:textId="77777777" w:rsidR="00A50C49" w:rsidRPr="006D2392" w:rsidRDefault="00A50C49" w:rsidP="007E65F8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</w:p>
        </w:tc>
        <w:tc>
          <w:tcPr>
            <w:tcW w:w="4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AF7BF70" w14:textId="77777777" w:rsidR="00A50C49" w:rsidRPr="006D2392" w:rsidRDefault="00A50C49" w:rsidP="007E65F8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</w:p>
        </w:tc>
      </w:tr>
      <w:tr w:rsidR="006D2392" w:rsidRPr="006D2392" w14:paraId="33B0FEA8" w14:textId="77777777" w:rsidTr="00015EEF">
        <w:trPr>
          <w:trHeight w:val="288"/>
        </w:trPr>
        <w:tc>
          <w:tcPr>
            <w:tcW w:w="4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5C2C0F4" w14:textId="1DE6574D" w:rsidR="00A50C49" w:rsidRPr="006D2392" w:rsidRDefault="009C5782" w:rsidP="007E65F8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6"/>
                <w:szCs w:val="16"/>
              </w:rPr>
            </w:pPr>
            <w:r>
              <w:rPr>
                <w:rFonts w:ascii="National Book" w:hAnsi="National Book" w:cs="Arial"/>
                <w:color w:val="002060"/>
                <w:sz w:val="18"/>
                <w:szCs w:val="18"/>
              </w:rPr>
              <w:t>UC 10001 Flashes 101</w:t>
            </w:r>
          </w:p>
        </w:tc>
        <w:tc>
          <w:tcPr>
            <w:tcW w:w="6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71211D" w14:textId="77777777" w:rsidR="00A50C49" w:rsidRPr="006D2392" w:rsidRDefault="00A50C49" w:rsidP="007E65F8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6D2392">
              <w:rPr>
                <w:rFonts w:ascii="National Book" w:hAnsi="National Book" w:cs="Arial"/>
                <w:color w:val="002060"/>
                <w:sz w:val="18"/>
                <w:szCs w:val="18"/>
              </w:rPr>
              <w:t>1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103286" w14:textId="77777777" w:rsidR="00A50C49" w:rsidRPr="006D2392" w:rsidRDefault="00A50C49" w:rsidP="007E65F8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</w:p>
        </w:tc>
        <w:tc>
          <w:tcPr>
            <w:tcW w:w="4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E6F021D" w14:textId="157416BC" w:rsidR="00A50C49" w:rsidRPr="006D2392" w:rsidRDefault="00B341E4" w:rsidP="007E65F8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8"/>
                <w:szCs w:val="18"/>
                <w:highlight w:val="yellow"/>
              </w:rPr>
            </w:pPr>
            <w:r w:rsidRPr="006D2392">
              <w:rPr>
                <w:rFonts w:ascii="National Book" w:hAnsi="National Book" w:cs="Arial"/>
                <w:color w:val="002060"/>
                <w:sz w:val="18"/>
                <w:szCs w:val="18"/>
              </w:rPr>
              <w:t>UC 1</w:t>
            </w:r>
            <w:r>
              <w:rPr>
                <w:rFonts w:ascii="National Book" w:hAnsi="National Book" w:cs="Arial"/>
                <w:color w:val="002060"/>
                <w:sz w:val="18"/>
                <w:szCs w:val="18"/>
              </w:rPr>
              <w:t>0001</w:t>
            </w:r>
            <w:r w:rsidRPr="006D2392">
              <w:rPr>
                <w:rFonts w:ascii="National Book" w:hAnsi="National Book" w:cs="Arial"/>
                <w:color w:val="002060"/>
                <w:sz w:val="18"/>
                <w:szCs w:val="18"/>
              </w:rPr>
              <w:t xml:space="preserve"> is not required of transfer students with </w:t>
            </w:r>
            <w:r>
              <w:rPr>
                <w:rFonts w:ascii="National Book" w:hAnsi="National Book" w:cs="Arial"/>
                <w:color w:val="002060"/>
                <w:sz w:val="18"/>
                <w:szCs w:val="18"/>
              </w:rPr>
              <w:t xml:space="preserve">30 </w:t>
            </w:r>
            <w:r w:rsidRPr="006D2392">
              <w:rPr>
                <w:rFonts w:ascii="National Book" w:hAnsi="National Book" w:cs="Arial"/>
                <w:color w:val="002060"/>
                <w:sz w:val="18"/>
                <w:szCs w:val="18"/>
              </w:rPr>
              <w:t xml:space="preserve">credits (excluding College Credit Plus) or students age 21+ at the time of </w:t>
            </w:r>
            <w:r>
              <w:rPr>
                <w:rFonts w:ascii="National Book" w:hAnsi="National Book" w:cs="Arial"/>
                <w:color w:val="002060"/>
                <w:sz w:val="18"/>
                <w:szCs w:val="18"/>
              </w:rPr>
              <w:t>matriculation</w:t>
            </w:r>
            <w:r w:rsidRPr="006D2392">
              <w:rPr>
                <w:rFonts w:ascii="National Book" w:hAnsi="National Book" w:cs="Arial"/>
                <w:color w:val="002060"/>
                <w:sz w:val="18"/>
                <w:szCs w:val="18"/>
              </w:rPr>
              <w:t>.</w:t>
            </w:r>
          </w:p>
        </w:tc>
      </w:tr>
      <w:tr w:rsidR="006D2392" w:rsidRPr="006D2392" w14:paraId="6100D171" w14:textId="77777777" w:rsidTr="00015EEF">
        <w:trPr>
          <w:trHeight w:val="288"/>
        </w:trPr>
        <w:tc>
          <w:tcPr>
            <w:tcW w:w="1090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2060"/>
            <w:vAlign w:val="center"/>
            <w:hideMark/>
          </w:tcPr>
          <w:p w14:paraId="28265111" w14:textId="77777777" w:rsidR="00A50C49" w:rsidRPr="006D2392" w:rsidRDefault="00A50C49" w:rsidP="007E65F8">
            <w:pPr>
              <w:tabs>
                <w:tab w:val="left" w:pos="720"/>
              </w:tabs>
              <w:rPr>
                <w:rFonts w:ascii="National Book" w:hAnsi="National Book" w:cs="Arial"/>
                <w:b/>
                <w:color w:val="FFFFFF" w:themeColor="background1"/>
                <w:sz w:val="20"/>
                <w:szCs w:val="20"/>
              </w:rPr>
            </w:pPr>
            <w:r w:rsidRPr="006D2392">
              <w:rPr>
                <w:rFonts w:ascii="National Book" w:hAnsi="National Book" w:cs="Arial"/>
                <w:b/>
                <w:color w:val="FFFFFF" w:themeColor="background1"/>
                <w:sz w:val="20"/>
                <w:szCs w:val="20"/>
              </w:rPr>
              <w:t>Semester Two: [15 Credit Hours] Kent State University</w:t>
            </w:r>
          </w:p>
        </w:tc>
      </w:tr>
      <w:tr w:rsidR="006D2392" w:rsidRPr="006D2392" w14:paraId="466AC2AC" w14:textId="77777777" w:rsidTr="00015EEF">
        <w:trPr>
          <w:trHeight w:val="288"/>
        </w:trPr>
        <w:tc>
          <w:tcPr>
            <w:tcW w:w="4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6FB4D6" w14:textId="77777777" w:rsidR="00A50C49" w:rsidRPr="006D2392" w:rsidRDefault="00A50C49" w:rsidP="007E65F8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6D2392">
              <w:rPr>
                <w:rFonts w:ascii="National Book" w:hAnsi="National Book" w:cs="Arial"/>
                <w:color w:val="002060"/>
                <w:sz w:val="18"/>
                <w:szCs w:val="18"/>
              </w:rPr>
              <w:t>Kent Core Requirement</w:t>
            </w:r>
          </w:p>
        </w:tc>
        <w:tc>
          <w:tcPr>
            <w:tcW w:w="6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3797F50" w14:textId="77777777" w:rsidR="00A50C49" w:rsidRPr="006D2392" w:rsidRDefault="00A50C49" w:rsidP="007E65F8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6D2392">
              <w:rPr>
                <w:rFonts w:ascii="National Book" w:hAnsi="National Book" w:cs="Arial"/>
                <w:color w:val="002060"/>
                <w:sz w:val="18"/>
                <w:szCs w:val="18"/>
              </w:rPr>
              <w:t>3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15E66C" w14:textId="77777777" w:rsidR="00A50C49" w:rsidRPr="006D2392" w:rsidRDefault="00A50C49" w:rsidP="007E65F8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</w:rPr>
            </w:pPr>
          </w:p>
        </w:tc>
        <w:tc>
          <w:tcPr>
            <w:tcW w:w="4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358637" w14:textId="77777777" w:rsidR="00A50C49" w:rsidRPr="006D2392" w:rsidRDefault="00A50C49" w:rsidP="007E65F8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6D2392">
              <w:rPr>
                <w:rFonts w:ascii="National Book" w:hAnsi="National Book" w:cs="Arial"/>
                <w:color w:val="002060"/>
                <w:sz w:val="18"/>
                <w:szCs w:val="18"/>
              </w:rPr>
              <w:t>Consult with an Academic Advisor</w:t>
            </w:r>
          </w:p>
        </w:tc>
      </w:tr>
      <w:tr w:rsidR="006D2392" w:rsidRPr="006D2392" w14:paraId="5D70566C" w14:textId="77777777" w:rsidTr="00015EEF">
        <w:trPr>
          <w:trHeight w:val="288"/>
        </w:trPr>
        <w:tc>
          <w:tcPr>
            <w:tcW w:w="4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BB2065" w14:textId="77777777" w:rsidR="00A50C49" w:rsidRPr="006D2392" w:rsidRDefault="00A50C49" w:rsidP="007E65F8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6D2392">
              <w:rPr>
                <w:rFonts w:ascii="National Book" w:hAnsi="National Book" w:cs="Arial"/>
                <w:color w:val="002060"/>
                <w:sz w:val="18"/>
                <w:szCs w:val="18"/>
              </w:rPr>
              <w:t>Kent Core Requirement</w:t>
            </w:r>
          </w:p>
        </w:tc>
        <w:tc>
          <w:tcPr>
            <w:tcW w:w="6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DD6895A" w14:textId="77777777" w:rsidR="00A50C49" w:rsidRPr="006D2392" w:rsidRDefault="00A50C49" w:rsidP="007E65F8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6D2392">
              <w:rPr>
                <w:rFonts w:ascii="National Book" w:hAnsi="National Book" w:cs="Arial"/>
                <w:color w:val="002060"/>
                <w:sz w:val="18"/>
                <w:szCs w:val="18"/>
              </w:rPr>
              <w:t>3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60002F" w14:textId="77777777" w:rsidR="00A50C49" w:rsidRPr="006D2392" w:rsidRDefault="00A50C49" w:rsidP="007E65F8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</w:p>
        </w:tc>
        <w:tc>
          <w:tcPr>
            <w:tcW w:w="4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FF3F7A5" w14:textId="77777777" w:rsidR="00A50C49" w:rsidRPr="006D2392" w:rsidRDefault="00A50C49" w:rsidP="007E65F8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6D2392">
              <w:rPr>
                <w:rFonts w:ascii="National Book" w:hAnsi="National Book" w:cs="Arial"/>
                <w:color w:val="002060"/>
                <w:sz w:val="18"/>
                <w:szCs w:val="18"/>
              </w:rPr>
              <w:t>Consult with an Academic Advisor</w:t>
            </w:r>
          </w:p>
        </w:tc>
      </w:tr>
      <w:tr w:rsidR="006D2392" w:rsidRPr="006D2392" w14:paraId="04DE6C9F" w14:textId="77777777" w:rsidTr="00015EEF">
        <w:trPr>
          <w:trHeight w:val="288"/>
        </w:trPr>
        <w:tc>
          <w:tcPr>
            <w:tcW w:w="4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9B05323" w14:textId="77777777" w:rsidR="00A50C49" w:rsidRPr="006D2392" w:rsidRDefault="00A50C49" w:rsidP="007E65F8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6D2392">
              <w:rPr>
                <w:rFonts w:ascii="National Book" w:hAnsi="National Book" w:cs="Arial"/>
                <w:color w:val="002060"/>
                <w:sz w:val="18"/>
                <w:szCs w:val="18"/>
              </w:rPr>
              <w:t>Kent Core Requirement</w:t>
            </w:r>
          </w:p>
        </w:tc>
        <w:tc>
          <w:tcPr>
            <w:tcW w:w="6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7240C1" w14:textId="77777777" w:rsidR="00A50C49" w:rsidRPr="006D2392" w:rsidRDefault="00A50C49" w:rsidP="007E65F8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6D2392">
              <w:rPr>
                <w:rFonts w:ascii="National Book" w:hAnsi="National Book" w:cs="Arial"/>
                <w:color w:val="002060"/>
                <w:sz w:val="18"/>
                <w:szCs w:val="18"/>
              </w:rPr>
              <w:t>3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2AFA31" w14:textId="77777777" w:rsidR="00A50C49" w:rsidRPr="006D2392" w:rsidRDefault="00A50C49" w:rsidP="007E65F8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</w:rPr>
            </w:pPr>
          </w:p>
        </w:tc>
        <w:tc>
          <w:tcPr>
            <w:tcW w:w="4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9CCE79E" w14:textId="77777777" w:rsidR="00A50C49" w:rsidRPr="006D2392" w:rsidRDefault="00A50C49" w:rsidP="007E65F8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6D2392">
              <w:rPr>
                <w:rFonts w:ascii="National Book" w:hAnsi="National Book" w:cs="Arial"/>
                <w:color w:val="002060"/>
                <w:sz w:val="18"/>
                <w:szCs w:val="18"/>
              </w:rPr>
              <w:t>Consult with an Academic Advisor</w:t>
            </w:r>
          </w:p>
        </w:tc>
      </w:tr>
      <w:tr w:rsidR="006D2392" w:rsidRPr="006D2392" w14:paraId="27B0F4F6" w14:textId="77777777" w:rsidTr="00015EEF">
        <w:trPr>
          <w:trHeight w:val="288"/>
        </w:trPr>
        <w:tc>
          <w:tcPr>
            <w:tcW w:w="4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F9C988" w14:textId="77777777" w:rsidR="00A50C49" w:rsidRPr="006D2392" w:rsidRDefault="00A50C49" w:rsidP="007E65F8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6D2392">
              <w:rPr>
                <w:rFonts w:ascii="National Book" w:hAnsi="National Book" w:cs="Arial"/>
                <w:color w:val="002060"/>
                <w:sz w:val="18"/>
                <w:szCs w:val="18"/>
              </w:rPr>
              <w:t>General Electives</w:t>
            </w:r>
          </w:p>
        </w:tc>
        <w:tc>
          <w:tcPr>
            <w:tcW w:w="6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0B541F9" w14:textId="77777777" w:rsidR="00A50C49" w:rsidRPr="006D2392" w:rsidRDefault="00A50C49" w:rsidP="007E65F8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6D2392">
              <w:rPr>
                <w:rFonts w:ascii="National Book" w:hAnsi="National Book" w:cs="Arial"/>
                <w:color w:val="002060"/>
                <w:sz w:val="18"/>
                <w:szCs w:val="18"/>
              </w:rPr>
              <w:t>6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B09F96" w14:textId="77777777" w:rsidR="00A50C49" w:rsidRPr="006D2392" w:rsidRDefault="00A50C49" w:rsidP="007E65F8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20"/>
                <w:szCs w:val="20"/>
              </w:rPr>
            </w:pPr>
          </w:p>
        </w:tc>
        <w:tc>
          <w:tcPr>
            <w:tcW w:w="4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6E704D3" w14:textId="77777777" w:rsidR="00A50C49" w:rsidRPr="006D2392" w:rsidRDefault="00A50C49" w:rsidP="007E65F8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</w:p>
        </w:tc>
      </w:tr>
      <w:tr w:rsidR="006D2392" w:rsidRPr="006D2392" w14:paraId="336DFF73" w14:textId="77777777" w:rsidTr="00015EEF">
        <w:trPr>
          <w:trHeight w:val="458"/>
        </w:trPr>
        <w:tc>
          <w:tcPr>
            <w:tcW w:w="1090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2060"/>
            <w:vAlign w:val="center"/>
            <w:hideMark/>
          </w:tcPr>
          <w:p w14:paraId="4AB240D5" w14:textId="77777777" w:rsidR="00A50C49" w:rsidRPr="002F51C6" w:rsidRDefault="00A50C49" w:rsidP="002F51C6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b/>
                <w:color w:val="FFFFFF" w:themeColor="background1"/>
                <w:sz w:val="22"/>
                <w:szCs w:val="22"/>
              </w:rPr>
            </w:pPr>
            <w:r w:rsidRPr="002F51C6">
              <w:rPr>
                <w:rFonts w:ascii="National Book" w:hAnsi="National Book" w:cs="Arial"/>
                <w:b/>
                <w:color w:val="FFFFFF" w:themeColor="background1"/>
                <w:sz w:val="22"/>
                <w:szCs w:val="22"/>
              </w:rPr>
              <w:t>60-61 Total Credit Hours to Graduate with the ATS Degree from Kent State University</w:t>
            </w:r>
          </w:p>
        </w:tc>
      </w:tr>
    </w:tbl>
    <w:p w14:paraId="1DEDB0FA" w14:textId="77777777" w:rsidR="00A50C49" w:rsidRPr="006D2392" w:rsidRDefault="00A50C49" w:rsidP="00A50C49">
      <w:pPr>
        <w:spacing w:line="276" w:lineRule="auto"/>
        <w:rPr>
          <w:rFonts w:ascii="National Book" w:hAnsi="National Book" w:cs="Arial"/>
          <w:color w:val="002060"/>
          <w:sz w:val="20"/>
          <w:szCs w:val="20"/>
        </w:rPr>
      </w:pPr>
    </w:p>
    <w:p w14:paraId="01B3FCB1" w14:textId="77777777" w:rsidR="006D2392" w:rsidRPr="002F51C6" w:rsidRDefault="006D2392" w:rsidP="00015EEF">
      <w:pPr>
        <w:pStyle w:val="Heading3"/>
        <w:jc w:val="left"/>
        <w:rPr>
          <w:sz w:val="24"/>
          <w:szCs w:val="24"/>
        </w:rPr>
      </w:pPr>
      <w:r w:rsidRPr="002F51C6">
        <w:rPr>
          <w:sz w:val="24"/>
          <w:szCs w:val="24"/>
        </w:rPr>
        <w:t>GRADUATION REQUIREMENTS SUMMARY</w:t>
      </w:r>
    </w:p>
    <w:p w14:paraId="70F1BA16" w14:textId="77777777" w:rsidR="006D2392" w:rsidRPr="002F51C6" w:rsidRDefault="006D2392" w:rsidP="006D2392">
      <w:pPr>
        <w:spacing w:line="276" w:lineRule="auto"/>
        <w:rPr>
          <w:rFonts w:ascii="National Book" w:hAnsi="National Book" w:cs="Arial"/>
          <w:color w:val="002060"/>
        </w:rPr>
      </w:pPr>
    </w:p>
    <w:p w14:paraId="035DFFED" w14:textId="0B8E3AE5" w:rsidR="006D2392" w:rsidRPr="002F51C6" w:rsidRDefault="006D2392" w:rsidP="006D2392">
      <w:pPr>
        <w:rPr>
          <w:rFonts w:ascii="National Book" w:hAnsi="National Book" w:cs="Arial"/>
          <w:color w:val="002060"/>
        </w:rPr>
      </w:pPr>
      <w:r w:rsidRPr="002F51C6">
        <w:rPr>
          <w:rFonts w:ascii="National Book" w:hAnsi="National Book" w:cs="Arial"/>
          <w:b/>
          <w:color w:val="002060"/>
        </w:rPr>
        <w:t>Minimum Total Hours:</w:t>
      </w:r>
      <w:r w:rsidRPr="002F51C6">
        <w:rPr>
          <w:rFonts w:ascii="National Book" w:hAnsi="National Book" w:cs="Arial"/>
          <w:color w:val="002060"/>
        </w:rPr>
        <w:t xml:space="preserve">  60 credit hours</w:t>
      </w:r>
    </w:p>
    <w:p w14:paraId="482FEB48" w14:textId="77777777" w:rsidR="006D2392" w:rsidRPr="002F51C6" w:rsidRDefault="006D2392" w:rsidP="006D2392">
      <w:pPr>
        <w:rPr>
          <w:rFonts w:ascii="National Book" w:hAnsi="National Book" w:cs="Arial"/>
          <w:color w:val="002060"/>
        </w:rPr>
      </w:pPr>
      <w:r w:rsidRPr="002F51C6">
        <w:rPr>
          <w:rFonts w:ascii="National Book" w:hAnsi="National Book" w:cs="Arial"/>
          <w:b/>
          <w:color w:val="002060"/>
        </w:rPr>
        <w:t>Minimum Kent Core Hours:</w:t>
      </w:r>
      <w:r w:rsidRPr="002F51C6">
        <w:rPr>
          <w:rFonts w:ascii="National Book" w:hAnsi="National Book" w:cs="Arial"/>
          <w:color w:val="002060"/>
        </w:rPr>
        <w:t xml:space="preserve">  15 credit hours</w:t>
      </w:r>
    </w:p>
    <w:p w14:paraId="71620E3B" w14:textId="3CE1005E" w:rsidR="006D2392" w:rsidRPr="002F51C6" w:rsidRDefault="006D2392" w:rsidP="006D2392">
      <w:pPr>
        <w:rPr>
          <w:rFonts w:ascii="National Book" w:hAnsi="National Book" w:cs="Arial"/>
          <w:color w:val="002060"/>
        </w:rPr>
      </w:pPr>
      <w:r w:rsidRPr="002F51C6">
        <w:rPr>
          <w:rFonts w:ascii="National Book" w:hAnsi="National Book" w:cs="Arial"/>
          <w:b/>
          <w:color w:val="002060"/>
        </w:rPr>
        <w:t>Minimum Major GPA:</w:t>
      </w:r>
      <w:r w:rsidRPr="002F51C6">
        <w:rPr>
          <w:rFonts w:ascii="National Book" w:hAnsi="National Book" w:cs="Arial"/>
          <w:color w:val="002060"/>
        </w:rPr>
        <w:t xml:space="preserve">  2.00</w:t>
      </w:r>
      <w:r w:rsidR="00DF284D" w:rsidRPr="002F51C6">
        <w:rPr>
          <w:rFonts w:ascii="National Book" w:hAnsi="National Book" w:cs="Arial"/>
          <w:color w:val="002060"/>
        </w:rPr>
        <w:t>0</w:t>
      </w:r>
    </w:p>
    <w:p w14:paraId="59C8EEE9" w14:textId="1ED7EBA5" w:rsidR="006D2392" w:rsidRPr="002F51C6" w:rsidRDefault="006D2392" w:rsidP="006D2392">
      <w:pPr>
        <w:rPr>
          <w:rFonts w:ascii="National Book" w:hAnsi="National Book" w:cs="Arial"/>
          <w:color w:val="002060"/>
        </w:rPr>
      </w:pPr>
      <w:r w:rsidRPr="002F51C6">
        <w:rPr>
          <w:rFonts w:ascii="National Book" w:hAnsi="National Book" w:cs="Arial"/>
          <w:b/>
          <w:color w:val="002060"/>
        </w:rPr>
        <w:t>Minimum Overall GPA:</w:t>
      </w:r>
      <w:r w:rsidRPr="002F51C6">
        <w:rPr>
          <w:rFonts w:ascii="National Book" w:hAnsi="National Book" w:cs="Arial"/>
          <w:color w:val="002060"/>
        </w:rPr>
        <w:t xml:space="preserve">  2.00</w:t>
      </w:r>
      <w:r w:rsidR="00DF284D" w:rsidRPr="002F51C6">
        <w:rPr>
          <w:rFonts w:ascii="National Book" w:hAnsi="National Book" w:cs="Arial"/>
          <w:color w:val="002060"/>
        </w:rPr>
        <w:t>0</w:t>
      </w:r>
    </w:p>
    <w:p w14:paraId="0C8235B1" w14:textId="77777777" w:rsidR="006D2392" w:rsidRPr="002F51C6" w:rsidRDefault="006D2392" w:rsidP="006D2392">
      <w:pPr>
        <w:rPr>
          <w:rFonts w:ascii="National Book" w:hAnsi="National Book" w:cs="Arial"/>
          <w:color w:val="002060"/>
        </w:rPr>
      </w:pPr>
    </w:p>
    <w:p w14:paraId="7A5280FE" w14:textId="4F55BC8C" w:rsidR="006D2392" w:rsidRPr="002F51C6" w:rsidRDefault="00B071FD" w:rsidP="006D2392">
      <w:pPr>
        <w:rPr>
          <w:rFonts w:ascii="National Book" w:hAnsi="National Book" w:cs="Arial"/>
          <w:color w:val="002060"/>
        </w:rPr>
      </w:pPr>
      <w:r w:rsidRPr="002F51C6">
        <w:rPr>
          <w:rFonts w:ascii="National Book" w:hAnsi="National Book" w:cs="Arial"/>
          <w:color w:val="002060"/>
        </w:rPr>
        <w:t>Students must successfully complete 15 credit hours of graded Kent State coursework required for the A.T.S. degree before receiving any college credit for industry recognized licensures, certifications, or diplomas.</w:t>
      </w:r>
    </w:p>
    <w:p w14:paraId="4A2B8B3B" w14:textId="2DA8AF27" w:rsidR="006D2392" w:rsidRPr="006D2392" w:rsidRDefault="006D2392" w:rsidP="006D2392">
      <w:pPr>
        <w:spacing w:after="200" w:line="276" w:lineRule="auto"/>
        <w:rPr>
          <w:rFonts w:ascii="National Book" w:hAnsi="National Book" w:cs="Arial"/>
          <w:color w:val="002060"/>
          <w:sz w:val="20"/>
          <w:szCs w:val="20"/>
        </w:rPr>
      </w:pPr>
      <w:r w:rsidRPr="006D2392">
        <w:rPr>
          <w:rFonts w:ascii="National Book" w:hAnsi="National Book" w:cs="Arial"/>
          <w:color w:val="002060"/>
          <w:sz w:val="20"/>
          <w:szCs w:val="20"/>
        </w:rPr>
        <w:br w:type="page"/>
      </w:r>
    </w:p>
    <w:p w14:paraId="074B694F" w14:textId="19733491" w:rsidR="00A50C49" w:rsidRDefault="00A50C49" w:rsidP="00A50C49">
      <w:pPr>
        <w:spacing w:line="276" w:lineRule="auto"/>
        <w:rPr>
          <w:rFonts w:ascii="National Book" w:hAnsi="National Book" w:cs="Arial"/>
          <w:color w:val="002060"/>
          <w:sz w:val="20"/>
          <w:szCs w:val="20"/>
        </w:rPr>
      </w:pPr>
    </w:p>
    <w:p w14:paraId="73B45838" w14:textId="532F1566" w:rsidR="006D2392" w:rsidRPr="006D2392" w:rsidRDefault="006D2392" w:rsidP="00A50C49">
      <w:pPr>
        <w:spacing w:line="276" w:lineRule="auto"/>
        <w:rPr>
          <w:rFonts w:ascii="National Book" w:hAnsi="National Book" w:cs="Arial"/>
          <w:color w:val="002060"/>
          <w:sz w:val="20"/>
          <w:szCs w:val="20"/>
        </w:rPr>
      </w:pPr>
    </w:p>
    <w:p w14:paraId="63F795BC" w14:textId="3D13F4BE" w:rsidR="00C97DE8" w:rsidRDefault="00406EE5" w:rsidP="00406EE5">
      <w:r w:rsidRPr="00486628">
        <w:rPr>
          <w:rFonts w:ascii="National Book" w:hAnsi="National Book"/>
          <w:color w:val="002060"/>
        </w:rPr>
        <w:t>The Associate of Technical Study degree, Individualized Program, is open to students who need a specially designed course of study in a technical field. The program consists of courses that suit the students' career goals. Course requirements are planned with the help of a faculty advisor and must be approved by the dean of the College of Applied and Technical Studies.</w:t>
      </w:r>
    </w:p>
    <w:p w14:paraId="072F8622" w14:textId="77777777" w:rsidR="00406EE5" w:rsidRDefault="00406EE5"/>
    <w:p w14:paraId="45397F26" w14:textId="0FE97F90" w:rsidR="00406EE5" w:rsidRPr="00636111" w:rsidRDefault="00406EE5" w:rsidP="00406EE5">
      <w:pPr>
        <w:rPr>
          <w:rFonts w:ascii="National Black" w:hAnsi="National Black"/>
          <w:b/>
          <w:color w:val="1F3864" w:themeColor="accent1" w:themeShade="80"/>
          <w:sz w:val="32"/>
          <w:szCs w:val="16"/>
        </w:rPr>
      </w:pPr>
      <w:r w:rsidRPr="00636111">
        <w:rPr>
          <w:rFonts w:ascii="National Black" w:hAnsi="National Black"/>
          <w:b/>
          <w:color w:val="1F3864" w:themeColor="accent1" w:themeShade="80"/>
          <w:sz w:val="32"/>
          <w:szCs w:val="16"/>
        </w:rPr>
        <w:t>Contact Information</w:t>
      </w:r>
    </w:p>
    <w:p w14:paraId="49CFA281" w14:textId="77777777" w:rsidR="00406EE5" w:rsidRPr="00985EF8" w:rsidRDefault="00406EE5" w:rsidP="00406EE5">
      <w:pPr>
        <w:rPr>
          <w:rFonts w:ascii="National Bold Italic" w:hAnsi="National Bold Italic"/>
          <w:b/>
          <w:color w:val="1F3864" w:themeColor="accent1" w:themeShade="80"/>
          <w:sz w:val="32"/>
          <w:szCs w:val="16"/>
        </w:rPr>
      </w:pPr>
    </w:p>
    <w:p w14:paraId="3D9A1691" w14:textId="7EE85D78" w:rsidR="00406EE5" w:rsidRDefault="00DC6C11" w:rsidP="00406EE5">
      <w:pPr>
        <w:rPr>
          <w:rFonts w:ascii="National Bold Italic" w:hAnsi="National Bold Italic"/>
          <w:b/>
          <w:color w:val="1F3864" w:themeColor="accent1" w:themeShade="80"/>
          <w:sz w:val="32"/>
          <w:szCs w:val="16"/>
        </w:rPr>
      </w:pPr>
      <w:r>
        <w:rPr>
          <w:rFonts w:ascii="National Bold Italic" w:hAnsi="National Bold Italic"/>
          <w:b/>
          <w:color w:val="1F3864" w:themeColor="accent1" w:themeShade="80"/>
          <w:sz w:val="32"/>
          <w:szCs w:val="16"/>
        </w:rPr>
        <w:t>Pittsburgh Institute of Aeronautics (PIA)</w:t>
      </w:r>
    </w:p>
    <w:p w14:paraId="1F60CBFA" w14:textId="7D07AC8A" w:rsidR="00406EE5" w:rsidRPr="00131622" w:rsidRDefault="00D12317" w:rsidP="00406EE5">
      <w:pPr>
        <w:rPr>
          <w:rFonts w:ascii="National Book" w:hAnsi="National Book"/>
          <w:bCs/>
          <w:color w:val="002060"/>
        </w:rPr>
      </w:pPr>
      <w:r>
        <w:rPr>
          <w:rFonts w:ascii="National Book" w:hAnsi="National Book"/>
          <w:bCs/>
          <w:color w:val="1F3864" w:themeColor="accent1" w:themeShade="80"/>
        </w:rPr>
        <w:t>Chris Motto</w:t>
      </w:r>
      <w:r w:rsidR="00406EE5" w:rsidRPr="00985EF8">
        <w:rPr>
          <w:rFonts w:ascii="National Book" w:hAnsi="National Book"/>
          <w:b/>
          <w:color w:val="1F3864" w:themeColor="accent1" w:themeShade="80"/>
          <w:sz w:val="32"/>
          <w:szCs w:val="16"/>
        </w:rPr>
        <w:br/>
      </w:r>
      <w:r>
        <w:rPr>
          <w:rFonts w:ascii="National Book" w:hAnsi="National Book"/>
          <w:bCs/>
          <w:color w:val="002060"/>
        </w:rPr>
        <w:t>Admissions</w:t>
      </w:r>
      <w:r w:rsidR="00245A6A">
        <w:rPr>
          <w:rFonts w:ascii="National Book" w:hAnsi="National Book"/>
          <w:color w:val="002060"/>
        </w:rPr>
        <w:br/>
      </w:r>
      <w:hyperlink r:id="rId12" w:history="1">
        <w:r w:rsidR="00131622" w:rsidRPr="00131622">
          <w:rPr>
            <w:rStyle w:val="Hyperlink"/>
            <w:rFonts w:ascii="National Book" w:hAnsi="National Book"/>
          </w:rPr>
          <w:t>cmotto@pia.edu</w:t>
        </w:r>
      </w:hyperlink>
    </w:p>
    <w:p w14:paraId="5046CE48" w14:textId="77777777" w:rsidR="00015EEF" w:rsidRPr="00AE5D83" w:rsidRDefault="00015EEF" w:rsidP="00406EE5">
      <w:pPr>
        <w:rPr>
          <w:rFonts w:ascii="National Book" w:hAnsi="National Book"/>
          <w:bCs/>
          <w:color w:val="1F3864" w:themeColor="accent1" w:themeShade="80"/>
        </w:rPr>
      </w:pPr>
    </w:p>
    <w:p w14:paraId="5F7DFCA0" w14:textId="1EC6B24D" w:rsidR="00406EE5" w:rsidRDefault="00015EEF" w:rsidP="00406EE5">
      <w:pPr>
        <w:rPr>
          <w:rFonts w:ascii="National Bold Italic" w:hAnsi="National Bold Italic"/>
          <w:b/>
          <w:color w:val="1F3864" w:themeColor="accent1" w:themeShade="80"/>
          <w:sz w:val="32"/>
          <w:szCs w:val="16"/>
        </w:rPr>
      </w:pPr>
      <w:r w:rsidRPr="00985EF8">
        <w:rPr>
          <w:rFonts w:ascii="National Bold Italic" w:hAnsi="National Bold Italic"/>
          <w:b/>
          <w:color w:val="1F3864" w:themeColor="accent1" w:themeShade="80"/>
          <w:sz w:val="32"/>
          <w:szCs w:val="16"/>
        </w:rPr>
        <w:t xml:space="preserve">Kent </w:t>
      </w:r>
      <w:r w:rsidR="00776B7D">
        <w:rPr>
          <w:rFonts w:ascii="National Bold Italic" w:hAnsi="National Bold Italic"/>
          <w:b/>
          <w:color w:val="1F3864" w:themeColor="accent1" w:themeShade="80"/>
          <w:sz w:val="32"/>
          <w:szCs w:val="16"/>
        </w:rPr>
        <w:t>Stat</w:t>
      </w:r>
      <w:r w:rsidR="00DC6C11">
        <w:rPr>
          <w:rFonts w:ascii="National Bold Italic" w:hAnsi="National Bold Italic"/>
          <w:b/>
          <w:color w:val="1F3864" w:themeColor="accent1" w:themeShade="80"/>
          <w:sz w:val="32"/>
          <w:szCs w:val="16"/>
        </w:rPr>
        <w:t>e University</w:t>
      </w:r>
    </w:p>
    <w:p w14:paraId="01604075" w14:textId="58FDE3DB" w:rsidR="00015EEF" w:rsidRPr="002F51C6" w:rsidRDefault="00015EEF" w:rsidP="00406EE5">
      <w:pPr>
        <w:rPr>
          <w:rFonts w:ascii="National Regular Italic" w:hAnsi="National Regular Italic"/>
          <w:b/>
          <w:color w:val="1F3864" w:themeColor="accent1" w:themeShade="80"/>
          <w:szCs w:val="12"/>
        </w:rPr>
      </w:pPr>
      <w:r w:rsidRPr="005F57A3">
        <w:rPr>
          <w:rFonts w:ascii="National Book" w:hAnsi="National Book"/>
          <w:bCs/>
          <w:color w:val="002060"/>
        </w:rPr>
        <w:t>Academic Partnerships</w:t>
      </w:r>
      <w:r w:rsidR="002F51C6">
        <w:rPr>
          <w:rFonts w:ascii="National Regular Italic" w:hAnsi="National Regular Italic"/>
          <w:b/>
          <w:color w:val="1F3864" w:themeColor="accent1" w:themeShade="80"/>
          <w:szCs w:val="12"/>
        </w:rPr>
        <w:br/>
      </w:r>
      <w:hyperlink r:id="rId13" w:history="1">
        <w:r w:rsidRPr="003C21FB">
          <w:rPr>
            <w:rStyle w:val="Hyperlink"/>
            <w:rFonts w:ascii="National Book" w:hAnsi="National Book"/>
          </w:rPr>
          <w:t>pathways@kent.edu</w:t>
        </w:r>
      </w:hyperlink>
    </w:p>
    <w:p w14:paraId="11BFCCFD" w14:textId="77777777" w:rsidR="00015EEF" w:rsidRPr="00985EF8" w:rsidRDefault="00015EEF" w:rsidP="00406EE5">
      <w:pPr>
        <w:rPr>
          <w:rFonts w:ascii="National Regular Italic" w:hAnsi="National Regular Italic"/>
          <w:b/>
          <w:color w:val="1F3864" w:themeColor="accent1" w:themeShade="80"/>
          <w:szCs w:val="12"/>
        </w:rPr>
      </w:pPr>
    </w:p>
    <w:p w14:paraId="78BA85B6" w14:textId="5735A884" w:rsidR="006D2392" w:rsidRPr="00636111" w:rsidRDefault="00406EE5" w:rsidP="006D2392">
      <w:pPr>
        <w:rPr>
          <w:rFonts w:ascii="National Regular Italic" w:hAnsi="National Regular Italic"/>
          <w:b/>
          <w:color w:val="1F3864" w:themeColor="accent1" w:themeShade="80"/>
        </w:rPr>
      </w:pPr>
      <w:r w:rsidRPr="00636111">
        <w:rPr>
          <w:rFonts w:ascii="National Regular Italic" w:hAnsi="National Regular Italic"/>
          <w:b/>
          <w:color w:val="1F3864" w:themeColor="accent1" w:themeShade="80"/>
        </w:rPr>
        <w:t xml:space="preserve">Last Updated </w:t>
      </w:r>
      <w:r w:rsidR="00AA0562">
        <w:rPr>
          <w:rFonts w:ascii="National Regular Italic" w:hAnsi="National Regular Italic"/>
          <w:b/>
          <w:color w:val="1F3864" w:themeColor="accent1" w:themeShade="80"/>
        </w:rPr>
        <w:t>Dec</w:t>
      </w:r>
      <w:r w:rsidR="00CB16F2">
        <w:rPr>
          <w:rFonts w:ascii="National Regular Italic" w:hAnsi="National Regular Italic"/>
          <w:b/>
          <w:color w:val="1F3864" w:themeColor="accent1" w:themeShade="80"/>
        </w:rPr>
        <w:t>ember</w:t>
      </w:r>
      <w:r w:rsidR="00C50DF5">
        <w:rPr>
          <w:rFonts w:ascii="National Regular Italic" w:hAnsi="National Regular Italic"/>
          <w:b/>
          <w:color w:val="1F3864" w:themeColor="accent1" w:themeShade="80"/>
        </w:rPr>
        <w:t xml:space="preserve"> 2025</w:t>
      </w:r>
    </w:p>
    <w:sectPr w:rsidR="006D2392" w:rsidRPr="00636111" w:rsidSect="00A50C49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2240" w:h="15840"/>
      <w:pgMar w:top="0" w:right="144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C00DF79" w14:textId="77777777" w:rsidR="00651669" w:rsidRDefault="00651669" w:rsidP="004D1F78">
      <w:r>
        <w:separator/>
      </w:r>
    </w:p>
  </w:endnote>
  <w:endnote w:type="continuationSeparator" w:id="0">
    <w:p w14:paraId="20D86B98" w14:textId="77777777" w:rsidR="00651669" w:rsidRDefault="00651669" w:rsidP="004D1F7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National Black">
    <w:panose1 w:val="00000000000000000000"/>
    <w:charset w:val="00"/>
    <w:family w:val="modern"/>
    <w:notTrueType/>
    <w:pitch w:val="variable"/>
    <w:sig w:usb0="A10000FF" w:usb1="5001207B" w:usb2="00000010" w:usb3="00000000" w:csb0="0000009B" w:csb1="00000000"/>
  </w:font>
  <w:font w:name="National Book">
    <w:panose1 w:val="02000503000000020004"/>
    <w:charset w:val="00"/>
    <w:family w:val="modern"/>
    <w:notTrueType/>
    <w:pitch w:val="variable"/>
    <w:sig w:usb0="A00000FF" w:usb1="5000207B" w:usb2="00000010" w:usb3="00000000" w:csb0="0000009B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National-Black">
    <w:altName w:val="National-Black"/>
    <w:panose1 w:val="00000000000000000000"/>
    <w:charset w:val="00"/>
    <w:family w:val="roman"/>
    <w:pitch w:val="variable"/>
  </w:font>
  <w:font w:name="National Bold Italic">
    <w:panose1 w:val="02000503000000020004"/>
    <w:charset w:val="00"/>
    <w:family w:val="modern"/>
    <w:notTrueType/>
    <w:pitch w:val="variable"/>
    <w:sig w:usb0="A00000FF" w:usb1="5000207B" w:usb2="00000010" w:usb3="00000000" w:csb0="0000009B" w:csb1="00000000"/>
  </w:font>
  <w:font w:name="National Regular Italic">
    <w:panose1 w:val="02000503000000020004"/>
    <w:charset w:val="00"/>
    <w:family w:val="modern"/>
    <w:notTrueType/>
    <w:pitch w:val="variable"/>
    <w:sig w:usb0="A00000FF" w:usb1="5000207B" w:usb2="00000010" w:usb3="00000000" w:csb0="0000009B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595E69" w14:textId="77777777" w:rsidR="008F0279" w:rsidRDefault="008F027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FE1F420" w14:textId="77777777" w:rsidR="008F0279" w:rsidRDefault="008F027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37E7D0" w14:textId="77777777" w:rsidR="008F0279" w:rsidRDefault="008F027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7FEF784" w14:textId="77777777" w:rsidR="00651669" w:rsidRDefault="00651669" w:rsidP="004D1F78">
      <w:r>
        <w:separator/>
      </w:r>
    </w:p>
  </w:footnote>
  <w:footnote w:type="continuationSeparator" w:id="0">
    <w:p w14:paraId="58770070" w14:textId="77777777" w:rsidR="00651669" w:rsidRDefault="00651669" w:rsidP="004D1F7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31FEAB" w14:textId="77777777" w:rsidR="008F0279" w:rsidRDefault="008F027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94D0488" w14:textId="2E8CBA79" w:rsidR="008F0279" w:rsidRDefault="008F027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5BA3E96" w14:textId="77777777" w:rsidR="008F0279" w:rsidRDefault="008F027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A761157"/>
    <w:multiLevelType w:val="hybridMultilevel"/>
    <w:tmpl w:val="E7F660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3E541BF"/>
    <w:multiLevelType w:val="multilevel"/>
    <w:tmpl w:val="0CD236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•"/>
      <w:legacy w:legacy="1" w:legacySpace="0" w:legacyIndent="1"/>
      <w:lvlJc w:val="left"/>
      <w:pPr>
        <w:ind w:left="1081" w:hanging="1"/>
      </w:pPr>
      <w:rPr>
        <w:rFonts w:ascii="CG Times" w:hAnsi="CG Times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5271479"/>
    <w:multiLevelType w:val="hybridMultilevel"/>
    <w:tmpl w:val="3EC473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76D52E7"/>
    <w:multiLevelType w:val="multilevel"/>
    <w:tmpl w:val="6330B7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4B8B5C5E"/>
    <w:multiLevelType w:val="hybridMultilevel"/>
    <w:tmpl w:val="8A0A09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46892335">
    <w:abstractNumId w:val="1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85219929">
    <w:abstractNumId w:val="0"/>
  </w:num>
  <w:num w:numId="3" w16cid:durableId="2075930624">
    <w:abstractNumId w:val="4"/>
  </w:num>
  <w:num w:numId="4" w16cid:durableId="824322748">
    <w:abstractNumId w:val="3"/>
  </w:num>
  <w:num w:numId="5" w16cid:durableId="162222569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proofState w:spelling="clean" w:grammar="clean"/>
  <w:documentProtection w:edit="readOnly" w:enforcement="1" w:cryptProviderType="rsaAES" w:cryptAlgorithmClass="hash" w:cryptAlgorithmType="typeAny" w:cryptAlgorithmSid="14" w:cryptSpinCount="100000" w:hash="L8/HylaAWpi/J/IQ981EFxKr+fqfZNDpLlBAjKG1qbF9TAomZTC5tjaBuxI9ZSLeZXZ3FSUJx/94DZ6jBabomw==" w:salt="+DP/yrF1j9A8HelrXfZzKg==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KzMLY0NDAwszQwNjJQ0lEKTi0uzszPAykwNK0FAEluEBgtAAAA"/>
  </w:docVars>
  <w:rsids>
    <w:rsidRoot w:val="004D1F78"/>
    <w:rsid w:val="00005CA3"/>
    <w:rsid w:val="00015490"/>
    <w:rsid w:val="00015EEF"/>
    <w:rsid w:val="00020A91"/>
    <w:rsid w:val="00045260"/>
    <w:rsid w:val="000514AA"/>
    <w:rsid w:val="000A3DD2"/>
    <w:rsid w:val="000B59A1"/>
    <w:rsid w:val="000B6FD8"/>
    <w:rsid w:val="001100D8"/>
    <w:rsid w:val="00113913"/>
    <w:rsid w:val="00126FF0"/>
    <w:rsid w:val="00131622"/>
    <w:rsid w:val="001661D5"/>
    <w:rsid w:val="001F2793"/>
    <w:rsid w:val="0020464A"/>
    <w:rsid w:val="00245A6A"/>
    <w:rsid w:val="002624DD"/>
    <w:rsid w:val="00293A25"/>
    <w:rsid w:val="002B0928"/>
    <w:rsid w:val="002F2593"/>
    <w:rsid w:val="002F51C6"/>
    <w:rsid w:val="0031392E"/>
    <w:rsid w:val="003160C8"/>
    <w:rsid w:val="00326F81"/>
    <w:rsid w:val="00335B6F"/>
    <w:rsid w:val="003C21FB"/>
    <w:rsid w:val="003E7831"/>
    <w:rsid w:val="00406EE5"/>
    <w:rsid w:val="00425630"/>
    <w:rsid w:val="004261B2"/>
    <w:rsid w:val="00430999"/>
    <w:rsid w:val="00435DC8"/>
    <w:rsid w:val="00486628"/>
    <w:rsid w:val="004B26FA"/>
    <w:rsid w:val="004B5EA1"/>
    <w:rsid w:val="004D1F78"/>
    <w:rsid w:val="004F01D3"/>
    <w:rsid w:val="00556032"/>
    <w:rsid w:val="005E2A8D"/>
    <w:rsid w:val="005F57A3"/>
    <w:rsid w:val="00602108"/>
    <w:rsid w:val="0063195E"/>
    <w:rsid w:val="00636111"/>
    <w:rsid w:val="00637762"/>
    <w:rsid w:val="00650646"/>
    <w:rsid w:val="00651669"/>
    <w:rsid w:val="006D2392"/>
    <w:rsid w:val="00702D61"/>
    <w:rsid w:val="00751C8E"/>
    <w:rsid w:val="00761C35"/>
    <w:rsid w:val="00776B7D"/>
    <w:rsid w:val="007A32D7"/>
    <w:rsid w:val="007D1B8C"/>
    <w:rsid w:val="007D2B7E"/>
    <w:rsid w:val="007D3224"/>
    <w:rsid w:val="0082050C"/>
    <w:rsid w:val="00856C6C"/>
    <w:rsid w:val="00866009"/>
    <w:rsid w:val="008800F2"/>
    <w:rsid w:val="008F0279"/>
    <w:rsid w:val="008F4B5E"/>
    <w:rsid w:val="00965C0D"/>
    <w:rsid w:val="00967161"/>
    <w:rsid w:val="00983230"/>
    <w:rsid w:val="00985EF8"/>
    <w:rsid w:val="009931CB"/>
    <w:rsid w:val="009C5782"/>
    <w:rsid w:val="009E4A14"/>
    <w:rsid w:val="009F592E"/>
    <w:rsid w:val="00A0587A"/>
    <w:rsid w:val="00A22120"/>
    <w:rsid w:val="00A32E1F"/>
    <w:rsid w:val="00A50C49"/>
    <w:rsid w:val="00A80F3B"/>
    <w:rsid w:val="00A91DC6"/>
    <w:rsid w:val="00A92FCF"/>
    <w:rsid w:val="00AA0562"/>
    <w:rsid w:val="00AB0F86"/>
    <w:rsid w:val="00AB7E23"/>
    <w:rsid w:val="00AE5D83"/>
    <w:rsid w:val="00B071FD"/>
    <w:rsid w:val="00B12142"/>
    <w:rsid w:val="00B341E4"/>
    <w:rsid w:val="00B96DE8"/>
    <w:rsid w:val="00BA409F"/>
    <w:rsid w:val="00BA603E"/>
    <w:rsid w:val="00BB4C50"/>
    <w:rsid w:val="00BF5000"/>
    <w:rsid w:val="00C01837"/>
    <w:rsid w:val="00C2170C"/>
    <w:rsid w:val="00C50DF5"/>
    <w:rsid w:val="00C55E15"/>
    <w:rsid w:val="00C63284"/>
    <w:rsid w:val="00C97DE8"/>
    <w:rsid w:val="00CA72CF"/>
    <w:rsid w:val="00CB16F2"/>
    <w:rsid w:val="00D12317"/>
    <w:rsid w:val="00D15473"/>
    <w:rsid w:val="00D45D79"/>
    <w:rsid w:val="00D50AB5"/>
    <w:rsid w:val="00D6504D"/>
    <w:rsid w:val="00DA091A"/>
    <w:rsid w:val="00DC6C11"/>
    <w:rsid w:val="00DF284D"/>
    <w:rsid w:val="00E2748D"/>
    <w:rsid w:val="00E2782E"/>
    <w:rsid w:val="00E403C8"/>
    <w:rsid w:val="00EB4047"/>
    <w:rsid w:val="00EB47DD"/>
    <w:rsid w:val="00EB62E8"/>
    <w:rsid w:val="00EC0112"/>
    <w:rsid w:val="00F3649F"/>
    <w:rsid w:val="00F53C4C"/>
    <w:rsid w:val="00F72F77"/>
    <w:rsid w:val="00FB2C8C"/>
    <w:rsid w:val="00FF79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D6AE6EE"/>
  <w15:chartTrackingRefBased/>
  <w15:docId w15:val="{B480C050-D651-DA4D-9188-C3B66CD8DB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F5000"/>
    <w:pPr>
      <w:jc w:val="center"/>
      <w:outlineLvl w:val="0"/>
    </w:pPr>
    <w:rPr>
      <w:rFonts w:ascii="National Black" w:hAnsi="National Black"/>
      <w:color w:val="1F3864" w:themeColor="accent1" w:themeShade="80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15EEF"/>
    <w:pPr>
      <w:spacing w:line="276" w:lineRule="auto"/>
      <w:outlineLvl w:val="1"/>
    </w:pPr>
    <w:rPr>
      <w:rFonts w:ascii="National Book" w:hAnsi="National Book" w:cs="Arial"/>
      <w:color w:val="002060"/>
      <w:sz w:val="20"/>
      <w:szCs w:val="20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15EEF"/>
    <w:pPr>
      <w:tabs>
        <w:tab w:val="left" w:pos="720"/>
      </w:tabs>
      <w:jc w:val="center"/>
      <w:outlineLvl w:val="2"/>
    </w:pPr>
    <w:rPr>
      <w:rFonts w:ascii="National Book" w:hAnsi="National Book" w:cs="Arial"/>
      <w:b/>
      <w:color w:val="002060"/>
      <w:sz w:val="20"/>
      <w:szCs w:val="20"/>
    </w:rPr>
  </w:style>
  <w:style w:type="paragraph" w:styleId="Heading5">
    <w:name w:val="heading 5"/>
    <w:basedOn w:val="Normal"/>
    <w:next w:val="Normal"/>
    <w:link w:val="Heading5Char"/>
    <w:unhideWhenUsed/>
    <w:qFormat/>
    <w:rsid w:val="00856C6C"/>
    <w:pPr>
      <w:keepNext/>
      <w:widowControl w:val="0"/>
      <w:tabs>
        <w:tab w:val="right" w:leader="underscore" w:pos="3960"/>
        <w:tab w:val="right" w:leader="dot" w:pos="5040"/>
      </w:tabs>
      <w:snapToGrid w:val="0"/>
      <w:jc w:val="right"/>
      <w:outlineLvl w:val="4"/>
    </w:pPr>
    <w:rPr>
      <w:rFonts w:ascii="Times New Roman" w:eastAsia="Times New Roman" w:hAnsi="Times New Roman" w:cs="Times New Roman"/>
      <w:sz w:val="20"/>
      <w:szCs w:val="20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D1F7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D1F78"/>
  </w:style>
  <w:style w:type="paragraph" w:styleId="Footer">
    <w:name w:val="footer"/>
    <w:basedOn w:val="Normal"/>
    <w:link w:val="FooterChar"/>
    <w:uiPriority w:val="99"/>
    <w:unhideWhenUsed/>
    <w:rsid w:val="004D1F7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D1F78"/>
  </w:style>
  <w:style w:type="paragraph" w:styleId="NoSpacing">
    <w:name w:val="No Spacing"/>
    <w:uiPriority w:val="1"/>
    <w:qFormat/>
    <w:rsid w:val="00BA603E"/>
    <w:rPr>
      <w:sz w:val="22"/>
      <w:szCs w:val="22"/>
    </w:rPr>
  </w:style>
  <w:style w:type="table" w:styleId="TableGrid">
    <w:name w:val="Table Grid"/>
    <w:basedOn w:val="TableNormal"/>
    <w:uiPriority w:val="39"/>
    <w:rsid w:val="00BA603E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985EF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85EF8"/>
    <w:rPr>
      <w:color w:val="605E5C"/>
      <w:shd w:val="clear" w:color="auto" w:fill="E1DFDD"/>
    </w:rPr>
  </w:style>
  <w:style w:type="character" w:styleId="PageNumber">
    <w:name w:val="page number"/>
    <w:basedOn w:val="DefaultParagraphFont"/>
    <w:uiPriority w:val="99"/>
    <w:semiHidden/>
    <w:unhideWhenUsed/>
    <w:rsid w:val="002624DD"/>
  </w:style>
  <w:style w:type="character" w:customStyle="1" w:styleId="Heading5Char">
    <w:name w:val="Heading 5 Char"/>
    <w:basedOn w:val="DefaultParagraphFont"/>
    <w:link w:val="Heading5"/>
    <w:rsid w:val="00856C6C"/>
    <w:rPr>
      <w:rFonts w:ascii="Times New Roman" w:eastAsia="Times New Roman" w:hAnsi="Times New Roman" w:cs="Times New Roman"/>
      <w:sz w:val="20"/>
      <w:szCs w:val="20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BF5000"/>
    <w:rPr>
      <w:rFonts w:ascii="National Black" w:hAnsi="National Black"/>
      <w:color w:val="1F3864" w:themeColor="accent1" w:themeShade="80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015EEF"/>
    <w:rPr>
      <w:rFonts w:ascii="National Book" w:hAnsi="National Book" w:cs="Arial"/>
      <w:color w:val="002060"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015EEF"/>
    <w:rPr>
      <w:rFonts w:ascii="National Book" w:hAnsi="National Book" w:cs="Arial"/>
      <w:b/>
      <w:color w:val="002060"/>
      <w:sz w:val="20"/>
      <w:szCs w:val="20"/>
    </w:rPr>
  </w:style>
  <w:style w:type="character" w:styleId="Strong">
    <w:name w:val="Strong"/>
    <w:basedOn w:val="DefaultParagraphFont"/>
    <w:uiPriority w:val="22"/>
    <w:qFormat/>
    <w:rsid w:val="00245A6A"/>
    <w:rPr>
      <w:b/>
      <w:bCs/>
    </w:rPr>
  </w:style>
  <w:style w:type="character" w:styleId="CommentReference">
    <w:name w:val="annotation reference"/>
    <w:basedOn w:val="DefaultParagraphFont"/>
    <w:uiPriority w:val="99"/>
    <w:semiHidden/>
    <w:unhideWhenUsed/>
    <w:rsid w:val="005E2A8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E2A8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E2A8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E2A8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E2A8D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pathways@kent.edu" TargetMode="External"/><Relationship Id="rId18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yperlink" Target="mailto:cmotto@pia.edu" TargetMode="Externa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19" Type="http://schemas.openxmlformats.org/officeDocument/2006/relationships/footer" Target="footer3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610CF6EF1D85442B14FC2AD0A93233A" ma:contentTypeVersion="19" ma:contentTypeDescription="Create a new document." ma:contentTypeScope="" ma:versionID="04f2164e026c3224695191b3f1596961">
  <xsd:schema xmlns:xsd="http://www.w3.org/2001/XMLSchema" xmlns:xs="http://www.w3.org/2001/XMLSchema" xmlns:p="http://schemas.microsoft.com/office/2006/metadata/properties" xmlns:ns2="7947ec11-2436-4315-9d05-c1c899f43515" xmlns:ns3="850f454c-5556-4068-b4fc-3f80bf8892df" targetNamespace="http://schemas.microsoft.com/office/2006/metadata/properties" ma:root="true" ma:fieldsID="da9cac612673dece0793ab851d7d8c3f" ns2:_="" ns3:_="">
    <xsd:import namespace="7947ec11-2436-4315-9d05-c1c899f43515"/>
    <xsd:import namespace="850f454c-5556-4068-b4fc-3f80bf8892d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TaxCatchAll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47ec11-2436-4315-9d05-c1c899f4351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6" nillable="true" ma:taxonomy="true" ma:internalName="lcf76f155ced4ddcb4097134ff3c332f" ma:taxonomyFieldName="MediaServiceImageTags" ma:displayName="Image Tags" ma:readOnly="false" ma:fieldId="{5cf76f15-5ced-4ddc-b409-7134ff3c332f}" ma:taxonomyMulti="true" ma:sspId="1a949aec-6982-4db9-b8b1-3daa930f1b0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50f454c-5556-4068-b4fc-3f80bf8892df" elementFormDefault="qualified">
    <xsd:import namespace="http://schemas.microsoft.com/office/2006/documentManagement/types"/>
    <xsd:import namespace="http://schemas.microsoft.com/office/infopath/2007/PartnerControls"/>
    <xsd:element name="TaxCatchAll" ma:index="10" nillable="true" ma:displayName="Taxonomy Catch All Column" ma:hidden="true" ma:list="{908d39f7-2cbb-4c81-b6b6-0c9261d21e0a}" ma:internalName="TaxCatchAll" ma:showField="CatchAllData" ma:web="850f454c-5556-4068-b4fc-3f80bf8892d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7947ec11-2436-4315-9d05-c1c899f43515">
      <Terms xmlns="http://schemas.microsoft.com/office/infopath/2007/PartnerControls"/>
    </lcf76f155ced4ddcb4097134ff3c332f>
    <TaxCatchAll xmlns="850f454c-5556-4068-b4fc-3f80bf8892df" xsi:nil="true"/>
  </documentManagement>
</p:properties>
</file>

<file path=customXml/itemProps1.xml><?xml version="1.0" encoding="utf-8"?>
<ds:datastoreItem xmlns:ds="http://schemas.openxmlformats.org/officeDocument/2006/customXml" ds:itemID="{FBA403F6-03CF-46A7-8091-D265CBFDB33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947ec11-2436-4315-9d05-c1c899f43515"/>
    <ds:schemaRef ds:uri="850f454c-5556-4068-b4fc-3f80bf8892d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3E9A425-8A93-4CD6-B945-44D399B29D5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67CB0B9-5A27-4F71-9294-69CFAD42D8A5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74D162F0-BAB5-49E9-A766-3A3AC42AFBD2}">
  <ds:schemaRefs>
    <ds:schemaRef ds:uri="http://schemas.microsoft.com/office/2006/metadata/properties"/>
    <ds:schemaRef ds:uri="http://schemas.microsoft.com/office/infopath/2007/PartnerControls"/>
    <ds:schemaRef ds:uri="7947ec11-2436-4315-9d05-c1c899f43515"/>
    <ds:schemaRef ds:uri="850f454c-5556-4068-b4fc-3f80bf8892df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2</Pages>
  <Words>327</Words>
  <Characters>1940</Characters>
  <Application>Microsoft Office Word</Application>
  <DocSecurity>8</DocSecurity>
  <Lines>92</Lines>
  <Paragraphs>6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per, Joy</dc:creator>
  <cp:keywords/>
  <dc:description/>
  <cp:lastModifiedBy>Nuesch, Amy</cp:lastModifiedBy>
  <cp:revision>23</cp:revision>
  <cp:lastPrinted>2022-05-23T14:42:00Z</cp:lastPrinted>
  <dcterms:created xsi:type="dcterms:W3CDTF">2023-07-10T15:00:00Z</dcterms:created>
  <dcterms:modified xsi:type="dcterms:W3CDTF">2025-12-15T20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610CF6EF1D85442B14FC2AD0A93233A</vt:lpwstr>
  </property>
  <property fmtid="{D5CDD505-2E9C-101B-9397-08002B2CF9AE}" pid="3" name="MediaServiceImageTags">
    <vt:lpwstr/>
  </property>
</Properties>
</file>